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11425fc de 16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6 Oct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425fc del 16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6T04:04:15Z</dcterms:created>
  <dcterms:modified xsi:type="dcterms:W3CDTF">2023-10-16T04:0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